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0483C" w14:textId="1C5C9968" w:rsidR="0060611D" w:rsidRDefault="00D66202">
      <w:r>
        <w:rPr>
          <w:noProof/>
        </w:rPr>
        <w:drawing>
          <wp:inline distT="0" distB="0" distL="0" distR="0" wp14:anchorId="75D6E848" wp14:editId="75A02948">
            <wp:extent cx="3642360" cy="295202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49033" cy="295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5F423" w14:textId="7323B5E2" w:rsidR="004938FA" w:rsidRDefault="004938FA"/>
    <w:p w14:paraId="3C0590C5" w14:textId="63E30552" w:rsidR="004938FA" w:rsidRDefault="004938FA">
      <w:r>
        <w:rPr>
          <w:noProof/>
        </w:rPr>
        <w:drawing>
          <wp:inline distT="0" distB="0" distL="0" distR="0" wp14:anchorId="1B6623FF" wp14:editId="0779BA0C">
            <wp:extent cx="4640580" cy="3015632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52622" cy="302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00604" w14:textId="526DDA9E" w:rsidR="004938FA" w:rsidRDefault="004938FA"/>
    <w:p w14:paraId="5B68B63D" w14:textId="5B243001" w:rsidR="004938FA" w:rsidRDefault="004938FA"/>
    <w:p w14:paraId="16527B25" w14:textId="754AF9AE" w:rsidR="004938FA" w:rsidRDefault="004938FA"/>
    <w:p w14:paraId="58596DBD" w14:textId="029FA7DF" w:rsidR="004938FA" w:rsidRDefault="004938FA">
      <w:r>
        <w:rPr>
          <w:noProof/>
        </w:rPr>
        <w:lastRenderedPageBreak/>
        <w:drawing>
          <wp:inline distT="0" distB="0" distL="0" distR="0" wp14:anchorId="71C0ED4B" wp14:editId="7CDD0D7C">
            <wp:extent cx="5943600" cy="30943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2E35">
        <w:br/>
      </w:r>
      <w:r w:rsidR="00D92E35">
        <w:br/>
      </w:r>
      <w:r w:rsidR="00D92E35">
        <w:br/>
      </w:r>
      <w:bookmarkStart w:id="0" w:name="_GoBack"/>
      <w:r w:rsidR="00D92E35">
        <w:rPr>
          <w:noProof/>
        </w:rPr>
        <w:drawing>
          <wp:inline distT="0" distB="0" distL="0" distR="0" wp14:anchorId="41F7B735" wp14:editId="40F4CF26">
            <wp:extent cx="5943600" cy="30054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93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TIwNTU1MDcyMrJU0lEKTi0uzszPAykwqgUA1P3xrSwAAAA="/>
  </w:docVars>
  <w:rsids>
    <w:rsidRoot w:val="00D66202"/>
    <w:rsid w:val="0020618C"/>
    <w:rsid w:val="00390890"/>
    <w:rsid w:val="004938FA"/>
    <w:rsid w:val="0060611D"/>
    <w:rsid w:val="00B32B71"/>
    <w:rsid w:val="00D66202"/>
    <w:rsid w:val="00D9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336E5"/>
  <w15:chartTrackingRefBased/>
  <w15:docId w15:val="{D6FC531A-E3D9-4B9A-9A15-2495C704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ght zedric capus</dc:creator>
  <cp:keywords/>
  <dc:description/>
  <cp:lastModifiedBy>dwight zedric capus</cp:lastModifiedBy>
  <cp:revision>3</cp:revision>
  <dcterms:created xsi:type="dcterms:W3CDTF">2021-01-12T19:11:00Z</dcterms:created>
  <dcterms:modified xsi:type="dcterms:W3CDTF">2021-01-13T23:07:00Z</dcterms:modified>
</cp:coreProperties>
</file>